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8C134C" w14:textId="10A1BE48" w:rsidR="006A6477" w:rsidRPr="00DA7137" w:rsidRDefault="006A6477" w:rsidP="00DA7137">
      <w:pPr>
        <w:jc w:val="center"/>
        <w:rPr>
          <w:b/>
          <w:bCs/>
          <w:color w:val="642D08"/>
          <w:szCs w:val="40"/>
          <w:lang w:val="bg-BG"/>
        </w:rPr>
      </w:pPr>
      <w:bookmarkStart w:id="0" w:name="_GoBack"/>
      <w:bookmarkEnd w:id="0"/>
      <w:r w:rsidRPr="00DA7137">
        <w:rPr>
          <w:b/>
          <w:bCs/>
          <w:color w:val="642D08"/>
          <w:sz w:val="40"/>
          <w:szCs w:val="40"/>
          <w:lang w:val="bg-BG"/>
        </w:rPr>
        <w:t>Първи стъпки в програмирането</w:t>
      </w:r>
    </w:p>
    <w:p w14:paraId="6DEF3209" w14:textId="77777777" w:rsidR="00CB3FE8" w:rsidRPr="00CB3FE8" w:rsidRDefault="00CB3FE8" w:rsidP="00CB3FE8">
      <w:pPr>
        <w:jc w:val="center"/>
        <w:rPr>
          <w:lang w:val="bg-BG"/>
        </w:rPr>
      </w:pPr>
      <w:r w:rsidRPr="00CB3FE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CB3FE8">
          <w:rPr>
            <w:rStyle w:val="Hyperlink"/>
          </w:rPr>
          <w:t>"</w:t>
        </w:r>
        <w:r w:rsidRPr="00CB3FE8">
          <w:rPr>
            <w:rStyle w:val="Hyperlink"/>
            <w:lang w:val="bg-BG"/>
          </w:rPr>
          <w:t>Основи на програмирането</w:t>
        </w:r>
        <w:r w:rsidRPr="00CB3FE8">
          <w:rPr>
            <w:rStyle w:val="Hyperlink"/>
          </w:rPr>
          <w:t xml:space="preserve">" @ </w:t>
        </w:r>
        <w:r w:rsidRPr="00CB3FE8">
          <w:rPr>
            <w:rStyle w:val="Hyperlink"/>
            <w:noProof/>
            <w:lang w:val="bg-BG"/>
          </w:rPr>
          <w:t>СофтУни</w:t>
        </w:r>
      </w:hyperlink>
      <w:r w:rsidRPr="00CB3FE8">
        <w:t>.</w:t>
      </w:r>
    </w:p>
    <w:p w14:paraId="533E3028" w14:textId="18855B9D" w:rsidR="00DC0D8B" w:rsidRPr="004C0E76" w:rsidRDefault="00CB3FE8" w:rsidP="00CB3FE8">
      <w:pPr>
        <w:spacing w:before="120"/>
        <w:rPr>
          <w:lang w:val="bg-BG"/>
        </w:rPr>
      </w:pPr>
      <w:r w:rsidRPr="00CB3FE8">
        <w:rPr>
          <w:lang w:val="bg-BG"/>
        </w:rPr>
        <w:t xml:space="preserve"> </w:t>
      </w:r>
      <w:r w:rsidRPr="00CB3FE8">
        <w:rPr>
          <w:lang w:val="bg-BG"/>
        </w:rPr>
        <w:tab/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 w:rsidRPr="004C0E76">
        <w:rPr>
          <w:lang w:val="bg-BG"/>
        </w:rPr>
        <w:t>:</w:t>
      </w:r>
      <w:r w:rsidR="00AF2AA6" w:rsidRPr="00AF2AA6">
        <w:t xml:space="preserve"> </w:t>
      </w:r>
      <w:hyperlink r:id="rId9" w:history="1">
        <w:r w:rsidR="007A6834" w:rsidRPr="007A6834">
          <w:rPr>
            <w:rStyle w:val="Hyperlink"/>
          </w:rPr>
          <w:t>https://judge.softuni.org/Contests/1170/First-Steps-In-Coding-Exercise</w:t>
        </w:r>
      </w:hyperlink>
    </w:p>
    <w:p w14:paraId="49FD3FCB" w14:textId="77777777" w:rsidR="00AF2AA6" w:rsidRDefault="00AF2AA6" w:rsidP="00AF2AA6">
      <w:pPr>
        <w:pStyle w:val="Heading2"/>
        <w:numPr>
          <w:ilvl w:val="0"/>
          <w:numId w:val="2"/>
        </w:numPr>
      </w:pPr>
      <w:r>
        <w:t>Конзолен конвертор: USD към BGN</w:t>
      </w:r>
    </w:p>
    <w:p w14:paraId="138528D0" w14:textId="77777777" w:rsidR="00AF2AA6" w:rsidRDefault="00AF2AA6" w:rsidP="00AF2AA6">
      <w:pPr>
        <w:rPr>
          <w:lang w:val="ru-RU"/>
        </w:rPr>
      </w:pPr>
      <w:r>
        <w:rPr>
          <w:lang w:val="bg-BG"/>
        </w:rPr>
        <w:t>Напишете програма</w:t>
      </w:r>
      <w:r>
        <w:rPr>
          <w:lang w:val="ru-RU"/>
        </w:rPr>
        <w:t xml:space="preserve"> </w:t>
      </w:r>
      <w:r>
        <w:rPr>
          <w:lang w:val="bg-BG"/>
        </w:rPr>
        <w:t xml:space="preserve">за </w:t>
      </w:r>
      <w:r>
        <w:rPr>
          <w:b/>
          <w:lang w:val="bg-BG"/>
        </w:rPr>
        <w:t>конвертиране на щатски долари</w:t>
      </w:r>
      <w:r>
        <w:rPr>
          <w:lang w:val="bg-BG"/>
        </w:rPr>
        <w:t xml:space="preserve"> </w:t>
      </w:r>
      <w:r>
        <w:rPr>
          <w:lang w:val="ru-RU"/>
        </w:rPr>
        <w:t>(</w:t>
      </w:r>
      <w:r>
        <w:t>USD</w:t>
      </w:r>
      <w:r>
        <w:rPr>
          <w:lang w:val="ru-RU"/>
        </w:rPr>
        <w:t>)</w:t>
      </w:r>
      <w:r>
        <w:rPr>
          <w:lang w:val="bg-BG"/>
        </w:rPr>
        <w:t xml:space="preserve"> </w:t>
      </w:r>
      <w:r>
        <w:rPr>
          <w:b/>
          <w:lang w:val="bg-BG"/>
        </w:rPr>
        <w:t>в български лева</w:t>
      </w:r>
      <w:r>
        <w:rPr>
          <w:lang w:val="bg-BG"/>
        </w:rPr>
        <w:t xml:space="preserve"> (</w:t>
      </w:r>
      <w:r>
        <w:t>BGN</w:t>
      </w:r>
      <w:r>
        <w:rPr>
          <w:lang w:val="ru-RU"/>
        </w:rPr>
        <w:t xml:space="preserve">). </w:t>
      </w:r>
      <w:r>
        <w:rPr>
          <w:b/>
          <w:lang w:val="bg-BG"/>
        </w:rPr>
        <w:t>Закръглете</w:t>
      </w:r>
      <w:r>
        <w:rPr>
          <w:lang w:val="bg-BG"/>
        </w:rPr>
        <w:t xml:space="preserve"> резултата до </w:t>
      </w:r>
      <w:r>
        <w:rPr>
          <w:b/>
          <w:lang w:val="bg-BG"/>
        </w:rPr>
        <w:t>2 цифри</w:t>
      </w:r>
      <w:r>
        <w:rPr>
          <w:lang w:val="bg-BG"/>
        </w:rPr>
        <w:t xml:space="preserve"> след десетичната запетая. Използвайте фиксиран </w:t>
      </w:r>
      <w:r>
        <w:rPr>
          <w:b/>
          <w:lang w:val="bg-BG"/>
        </w:rPr>
        <w:t>курс</w:t>
      </w:r>
      <w:r>
        <w:rPr>
          <w:lang w:val="bg-BG"/>
        </w:rPr>
        <w:t xml:space="preserve"> между долар и лев: </w:t>
      </w:r>
      <w:r>
        <w:rPr>
          <w:b/>
          <w:lang w:val="ru-RU"/>
        </w:rPr>
        <w:t xml:space="preserve">1 </w:t>
      </w:r>
      <w:r>
        <w:rPr>
          <w:b/>
        </w:rPr>
        <w:t>USD</w:t>
      </w:r>
      <w:r>
        <w:rPr>
          <w:lang w:val="ru-RU"/>
        </w:rPr>
        <w:t xml:space="preserve"> = </w:t>
      </w:r>
      <w:r>
        <w:rPr>
          <w:b/>
          <w:lang w:val="ru-RU"/>
        </w:rPr>
        <w:t xml:space="preserve">1.79549 </w:t>
      </w:r>
      <w:r>
        <w:rPr>
          <w:b/>
        </w:rPr>
        <w:t>BGN</w:t>
      </w:r>
      <w:r>
        <w:rPr>
          <w:lang w:val="ru-RU"/>
        </w:rPr>
        <w:t>.</w:t>
      </w:r>
    </w:p>
    <w:p w14:paraId="767B73C6" w14:textId="77777777" w:rsidR="00AF2AA6" w:rsidRDefault="00AF2AA6" w:rsidP="00AF2AA6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697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  <w:gridCol w:w="812"/>
        <w:gridCol w:w="736"/>
        <w:gridCol w:w="972"/>
        <w:gridCol w:w="933"/>
        <w:gridCol w:w="775"/>
        <w:gridCol w:w="992"/>
      </w:tblGrid>
      <w:tr w:rsidR="00AF2AA6" w14:paraId="07861D89" w14:textId="77777777" w:rsidTr="0026269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915665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5032723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015158" w14:textId="77777777" w:rsidR="00AF2AA6" w:rsidRDefault="00AF2AA6" w:rsidP="0026269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E9A5876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42408940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DE22A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4E56386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0F27DE4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AF2AA6" w14:paraId="09CE50FA" w14:textId="77777777" w:rsidTr="0026269C">
        <w:tc>
          <w:tcPr>
            <w:tcW w:w="736" w:type="dxa"/>
            <w:shd w:val="clear" w:color="auto" w:fill="auto"/>
          </w:tcPr>
          <w:p w14:paraId="3F27D3E8" w14:textId="77777777" w:rsidR="00AF2AA6" w:rsidRDefault="00AF2AA6" w:rsidP="0026269C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1022" w:type="dxa"/>
            <w:shd w:val="clear" w:color="auto" w:fill="auto"/>
          </w:tcPr>
          <w:p w14:paraId="75F93B87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5.91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756D987C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  <w:shd w:val="clear" w:color="auto" w:fill="auto"/>
          </w:tcPr>
          <w:p w14:paraId="087FC35D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767312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9.55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63293A6D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75" w:type="dxa"/>
            <w:shd w:val="clear" w:color="auto" w:fill="auto"/>
          </w:tcPr>
          <w:p w14:paraId="3FB34CFA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C9CE371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2.44</w:t>
            </w:r>
          </w:p>
        </w:tc>
      </w:tr>
    </w:tbl>
    <w:p w14:paraId="4B054203" w14:textId="77777777" w:rsidR="00AF2AA6" w:rsidRDefault="00AF2AA6" w:rsidP="00AF2AA6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23C259F6" w14:textId="77777777" w:rsidR="00AF2AA6" w:rsidRDefault="00AF2AA6" w:rsidP="00AF2AA6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lang w:val="bg-BG"/>
        </w:rPr>
        <w:t xml:space="preserve">Създайте променливата </w:t>
      </w:r>
      <w:r>
        <w:rPr>
          <w:rStyle w:val="CodeChar"/>
        </w:rPr>
        <w:t>usd</w:t>
      </w:r>
      <w:r>
        <w:t xml:space="preserve">, </w:t>
      </w:r>
      <w:r>
        <w:rPr>
          <w:lang w:val="bg-BG"/>
        </w:rPr>
        <w:t>която приема като вход от конзолата реално число.</w:t>
      </w:r>
    </w:p>
    <w:p w14:paraId="72020948" w14:textId="77777777" w:rsidR="00AF2AA6" w:rsidRDefault="00AF2AA6" w:rsidP="00AF2AA6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lang w:val="bg-BG"/>
        </w:rPr>
        <w:t xml:space="preserve">Изчислете конвертирането на щатските долари към българските лева и закръглете резултата до втория знак след десетичната запетая с функцията </w:t>
      </w:r>
      <w:r>
        <w:rPr>
          <w:rStyle w:val="CodeChar"/>
        </w:rPr>
        <w:t>precision()</w:t>
      </w:r>
      <w:r>
        <w:t>.</w:t>
      </w:r>
    </w:p>
    <w:p w14:paraId="532B03F8" w14:textId="77777777" w:rsidR="00AF2AA6" w:rsidRPr="005E554A" w:rsidRDefault="00AF2AA6" w:rsidP="00AF2AA6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lang w:val="bg-BG"/>
        </w:rPr>
        <w:t>Принтирайте изхода на конзолата.</w:t>
      </w:r>
    </w:p>
    <w:p w14:paraId="344421D4" w14:textId="77777777" w:rsidR="00AF2AA6" w:rsidRDefault="00AF2AA6" w:rsidP="00AF2AA6">
      <w:pPr>
        <w:spacing w:before="120"/>
      </w:pPr>
      <w:r>
        <w:rPr>
          <w:noProof/>
          <w:lang w:val="bg-BG" w:eastAsia="bg-BG"/>
        </w:rPr>
        <w:drawing>
          <wp:inline distT="0" distB="0" distL="0" distR="0" wp14:anchorId="34D28899" wp14:editId="0BCF3378">
            <wp:extent cx="2781300" cy="296780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88821" cy="297582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3910518E" w14:textId="77777777" w:rsidR="00AF2AA6" w:rsidRDefault="00AF2AA6" w:rsidP="00AF2AA6">
      <w:pPr>
        <w:pStyle w:val="Heading2"/>
        <w:numPr>
          <w:ilvl w:val="0"/>
          <w:numId w:val="2"/>
        </w:numPr>
      </w:pPr>
      <w:r>
        <w:t>Конзолен конвертор: от радиани в градуси</w:t>
      </w:r>
    </w:p>
    <w:p w14:paraId="42157819" w14:textId="77777777" w:rsidR="00AF2AA6" w:rsidRDefault="00AF2AA6" w:rsidP="00AF2AA6">
      <w:pPr>
        <w:rPr>
          <w:sz w:val="24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 xml:space="preserve">ъгъл в </w:t>
      </w:r>
      <w:hyperlink r:id="rId11" w:history="1">
        <w:r>
          <w:rPr>
            <w:rStyle w:val="Hyperlink"/>
            <w:b/>
            <w:lang w:val="bg-BG"/>
          </w:rPr>
          <w:t>радиани</w:t>
        </w:r>
      </w:hyperlink>
      <w:r>
        <w:t xml:space="preserve"> (rad)</w:t>
      </w:r>
      <w:r>
        <w:rPr>
          <w:lang w:val="bg-BG"/>
        </w:rPr>
        <w:t xml:space="preserve"> и го преобразува в </w:t>
      </w:r>
      <w:hyperlink r:id="rId12" w:history="1">
        <w:r>
          <w:rPr>
            <w:rStyle w:val="Hyperlink"/>
            <w:b/>
            <w:lang w:val="bg-BG"/>
          </w:rPr>
          <w:t>градуси</w:t>
        </w:r>
      </w:hyperlink>
      <w:r>
        <w:rPr>
          <w:lang w:val="bg-BG"/>
        </w:rPr>
        <w:t xml:space="preserve"> </w:t>
      </w:r>
      <w:r>
        <w:t>(deg)</w:t>
      </w:r>
      <w:r>
        <w:rPr>
          <w:lang w:val="bg-BG"/>
        </w:rPr>
        <w:t xml:space="preserve">. Използвайте формулата: </w:t>
      </w:r>
      <w:r>
        <w:rPr>
          <w:b/>
          <w:lang w:val="bg-BG"/>
        </w:rPr>
        <w:t>градус = радиан * 180 / π</w:t>
      </w:r>
      <w:r>
        <w:rPr>
          <w:lang w:val="bg-BG"/>
        </w:rPr>
        <w:t xml:space="preserve">.Числото </w:t>
      </w:r>
      <w:r>
        <w:rPr>
          <w:b/>
          <w:lang w:val="bg-BG"/>
        </w:rPr>
        <w:t>π</w:t>
      </w:r>
      <w:r>
        <w:rPr>
          <w:lang w:val="bg-BG"/>
        </w:rPr>
        <w:t xml:space="preserve"> е 3.14</w:t>
      </w:r>
      <w:r>
        <w:t>.</w:t>
      </w:r>
      <w:r>
        <w:rPr>
          <w:lang w:val="bg-BG"/>
        </w:rPr>
        <w:t xml:space="preserve"> Закръглете резултата до най-близкото цяло число използвайки </w:t>
      </w:r>
      <w:r>
        <w:rPr>
          <w:b/>
          <w:bCs/>
        </w:rPr>
        <w:t xml:space="preserve">round() </w:t>
      </w:r>
      <w:r>
        <w:rPr>
          <w:lang w:val="bg-BG"/>
        </w:rPr>
        <w:t xml:space="preserve">функцията от библиотеката </w:t>
      </w:r>
      <w:r>
        <w:rPr>
          <w:b/>
          <w:bCs/>
        </w:rPr>
        <w:t>math.h</w:t>
      </w:r>
      <w:r>
        <w:rPr>
          <w:sz w:val="24"/>
        </w:rPr>
        <w:t>.</w:t>
      </w:r>
    </w:p>
    <w:p w14:paraId="4CAD23CF" w14:textId="77777777" w:rsidR="00AF2AA6" w:rsidRDefault="00AF2AA6" w:rsidP="00AF2AA6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866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454"/>
        <w:gridCol w:w="1017"/>
        <w:gridCol w:w="844"/>
        <w:gridCol w:w="404"/>
        <w:gridCol w:w="1017"/>
        <w:gridCol w:w="844"/>
        <w:gridCol w:w="366"/>
        <w:gridCol w:w="1017"/>
        <w:gridCol w:w="844"/>
      </w:tblGrid>
      <w:tr w:rsidR="00AF2AA6" w14:paraId="0FF5A0CD" w14:textId="77777777" w:rsidTr="0026269C"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43960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DFCF4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45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20BCB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F4F9CC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1FD2DD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4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E93443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86CF3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C8923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E90B7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22878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B752F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AF2AA6" w14:paraId="0DB14AB9" w14:textId="77777777" w:rsidTr="0026269C"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8341" w14:textId="77777777" w:rsidR="00AF2AA6" w:rsidRDefault="00AF2AA6" w:rsidP="0026269C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.141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49F4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</w:t>
            </w:r>
          </w:p>
        </w:tc>
        <w:tc>
          <w:tcPr>
            <w:tcW w:w="45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CFDA5A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877D4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.283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BE47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0</w:t>
            </w:r>
          </w:p>
        </w:tc>
        <w:tc>
          <w:tcPr>
            <w:tcW w:w="4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A5A7D2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41136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785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0A13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</w:tc>
        <w:tc>
          <w:tcPr>
            <w:tcW w:w="36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50635A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557A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23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C04CF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</w:tr>
    </w:tbl>
    <w:p w14:paraId="658C66A8" w14:textId="77777777" w:rsidR="00AF2AA6" w:rsidRDefault="00AF2AA6" w:rsidP="00AF2AA6">
      <w:pPr>
        <w:pStyle w:val="Heading3"/>
      </w:pPr>
      <w:r>
        <w:rPr>
          <w:lang w:val="bg-BG"/>
        </w:rPr>
        <w:lastRenderedPageBreak/>
        <w:t>Насоки</w:t>
      </w:r>
    </w:p>
    <w:p w14:paraId="564B37DC" w14:textId="77777777" w:rsidR="00AF2AA6" w:rsidRDefault="00AF2AA6" w:rsidP="00AF2AA6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lang w:val="bg-BG"/>
        </w:rPr>
        <w:t xml:space="preserve">Приложете </w:t>
      </w:r>
      <w:r>
        <w:rPr>
          <w:b/>
          <w:bCs/>
        </w:rPr>
        <w:t xml:space="preserve">math.h </w:t>
      </w:r>
      <w:r>
        <w:rPr>
          <w:lang w:val="bg-BG"/>
        </w:rPr>
        <w:t>към файла</w:t>
      </w:r>
    </w:p>
    <w:p w14:paraId="1EAAE44A" w14:textId="77777777" w:rsidR="00AF2AA6" w:rsidRDefault="00AF2AA6" w:rsidP="00AF2AA6">
      <w:pPr>
        <w:pStyle w:val="ListParagraph"/>
        <w:ind w:left="0" w:firstLine="7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CD2CA28" wp14:editId="2DA227CA">
            <wp:extent cx="2238375" cy="34290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3429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04BDE8" w14:textId="77777777" w:rsidR="00AF2AA6" w:rsidRDefault="00AF2AA6" w:rsidP="00AF2AA6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lang w:val="bg-BG"/>
        </w:rPr>
        <w:t>Прочетете входните данни от конзолата (</w:t>
      </w:r>
      <w:r>
        <w:rPr>
          <w:b/>
          <w:lang w:val="bg-BG"/>
        </w:rPr>
        <w:t>радианите</w:t>
      </w:r>
      <w:r>
        <w:rPr>
          <w:lang w:val="bg-BG"/>
        </w:rPr>
        <w:t>):</w:t>
      </w:r>
      <w:r>
        <w:rPr>
          <w:lang w:val="bg-BG"/>
        </w:rPr>
        <w:br/>
      </w:r>
      <w:r>
        <w:rPr>
          <w:noProof/>
          <w:lang w:val="bg-BG" w:eastAsia="bg-BG"/>
        </w:rPr>
        <w:drawing>
          <wp:inline distT="0" distB="0" distL="0" distR="0" wp14:anchorId="40DD4042" wp14:editId="02F6EF95">
            <wp:extent cx="1971675" cy="61912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6191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9F62AA5" w14:textId="77777777" w:rsidR="00AF2AA6" w:rsidRDefault="00AF2AA6" w:rsidP="00AF2AA6">
      <w:pPr>
        <w:pStyle w:val="ListParagraph"/>
        <w:numPr>
          <w:ilvl w:val="0"/>
          <w:numId w:val="20"/>
        </w:numPr>
        <w:rPr>
          <w:lang w:val="ru-RU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>нова променлива</w:t>
      </w:r>
      <w:r>
        <w:rPr>
          <w:lang w:val="bg-BG"/>
        </w:rPr>
        <w:t>, в която ще направите конвертирането от радиани към</w:t>
      </w:r>
      <w:r>
        <w:t xml:space="preserve"> </w:t>
      </w:r>
      <w:r>
        <w:rPr>
          <w:lang w:val="bg-BG"/>
        </w:rPr>
        <w:t xml:space="preserve">градуси, като знаете </w:t>
      </w:r>
      <w:r>
        <w:rPr>
          <w:b/>
          <w:lang w:val="bg-BG"/>
        </w:rPr>
        <w:t>формулата за изчисление</w:t>
      </w:r>
      <w:r>
        <w:rPr>
          <w:lang w:val="bg-BG"/>
        </w:rPr>
        <w:t>:</w:t>
      </w:r>
      <w:r>
        <w:rPr>
          <w:lang w:val="bg-BG"/>
        </w:rPr>
        <w:br/>
      </w:r>
      <w:r>
        <w:rPr>
          <w:noProof/>
          <w:lang w:val="bg-BG" w:eastAsia="bg-BG"/>
        </w:rPr>
        <w:drawing>
          <wp:inline distT="0" distB="0" distL="0" distR="0" wp14:anchorId="5651E52B" wp14:editId="1ED18BC0">
            <wp:extent cx="4000500" cy="2667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2330" cy="266822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CEF314" w14:textId="77777777" w:rsidR="00AF2AA6" w:rsidRDefault="00AF2AA6" w:rsidP="00AF2AA6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Принтирайте получените градуси, като </w:t>
      </w:r>
      <w:r>
        <w:rPr>
          <w:b/>
          <w:lang w:val="bg-BG"/>
        </w:rPr>
        <w:t>закръглите</w:t>
      </w:r>
      <w:r>
        <w:rPr>
          <w:lang w:val="bg-BG"/>
        </w:rPr>
        <w:t xml:space="preserve"> резултата </w:t>
      </w:r>
      <w:r>
        <w:rPr>
          <w:b/>
          <w:lang w:val="bg-BG"/>
        </w:rPr>
        <w:t>цяло число</w:t>
      </w:r>
      <w:r>
        <w:rPr>
          <w:b/>
        </w:rPr>
        <w:t xml:space="preserve"> </w:t>
      </w:r>
      <w:r>
        <w:rPr>
          <w:b/>
        </w:rPr>
        <w:br/>
        <w:t>(</w:t>
      </w:r>
      <w:r>
        <w:rPr>
          <w:b/>
          <w:lang w:val="bg-BG"/>
        </w:rPr>
        <w:t xml:space="preserve">използвайте метода </w:t>
      </w:r>
      <w:r>
        <w:rPr>
          <w:b/>
        </w:rPr>
        <w:t>round()):</w:t>
      </w:r>
    </w:p>
    <w:p w14:paraId="455018C3" w14:textId="77777777" w:rsidR="00AF2AA6" w:rsidRDefault="00AF2AA6" w:rsidP="00AF2AA6">
      <w:pPr>
        <w:pStyle w:val="ListParagraph"/>
      </w:pPr>
      <w:r>
        <w:rPr>
          <w:noProof/>
          <w:lang w:val="bg-BG" w:eastAsia="bg-BG"/>
        </w:rPr>
        <w:drawing>
          <wp:inline distT="0" distB="0" distL="0" distR="0" wp14:anchorId="67EB0928" wp14:editId="3ECB3D84">
            <wp:extent cx="3133725" cy="242491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94124" cy="2471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2795C5" w14:textId="77777777" w:rsidR="007A6834" w:rsidRPr="00AA2715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1A98953" w14:textId="77777777" w:rsidR="007A6834" w:rsidRDefault="007A6834" w:rsidP="007A683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5005F810" w14:textId="77777777" w:rsidR="007A6834" w:rsidRPr="00CA640C" w:rsidRDefault="007A6834" w:rsidP="007A6834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100A5F86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8FF45C2" w14:textId="77777777" w:rsidR="007A6834" w:rsidRPr="00AA2715" w:rsidRDefault="007A6834" w:rsidP="007A6834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4241883" w14:textId="77777777" w:rsidR="007A6834" w:rsidRPr="00AA2715" w:rsidRDefault="007A6834" w:rsidP="007A6834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7CD4F4E" w14:textId="77777777" w:rsidR="007A6834" w:rsidRPr="00AA2715" w:rsidRDefault="007A6834" w:rsidP="007A6834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0A68249A" w14:textId="77777777" w:rsidR="007A6834" w:rsidRPr="00AA2715" w:rsidRDefault="007A6834" w:rsidP="007A6834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850E370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32322212" w14:textId="77777777" w:rsidR="007A6834" w:rsidRDefault="007A6834" w:rsidP="007A6834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4851D2F9" w14:textId="77777777" w:rsidR="007A6834" w:rsidRPr="00FF5E21" w:rsidRDefault="007A6834" w:rsidP="007A6834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7A6834" w:rsidRPr="00AA2715" w14:paraId="7EC88651" w14:textId="77777777" w:rsidTr="00341FD5">
        <w:tc>
          <w:tcPr>
            <w:tcW w:w="715" w:type="dxa"/>
            <w:shd w:val="clear" w:color="auto" w:fill="D9D9D9"/>
          </w:tcPr>
          <w:p w14:paraId="06176A69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B59EA5A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3805EFA" w14:textId="77777777" w:rsidR="007A6834" w:rsidRPr="00AA2715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2D4F9B85" w14:textId="77777777" w:rsidTr="00341FD5">
        <w:trPr>
          <w:trHeight w:val="406"/>
        </w:trPr>
        <w:tc>
          <w:tcPr>
            <w:tcW w:w="715" w:type="dxa"/>
          </w:tcPr>
          <w:p w14:paraId="6DD5C809" w14:textId="77777777" w:rsidR="007A6834" w:rsidRPr="00FF5E21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3D67EFCA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766EF39" w14:textId="77777777" w:rsidR="007A6834" w:rsidRPr="00FF5E21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22F44B8E" w14:textId="77777777" w:rsidR="007A6834" w:rsidRPr="00A753C4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11034501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57AF69A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953577A" w14:textId="77777777" w:rsidR="007A6834" w:rsidRPr="00152F2A" w:rsidRDefault="007A6834" w:rsidP="00341FD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7A6834" w:rsidRPr="00AA2715" w14:paraId="250F7F7E" w14:textId="77777777" w:rsidTr="00341FD5">
        <w:tc>
          <w:tcPr>
            <w:tcW w:w="715" w:type="dxa"/>
            <w:shd w:val="clear" w:color="auto" w:fill="D9D9D9"/>
          </w:tcPr>
          <w:p w14:paraId="620DF9A2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D2E9E28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10764A5D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A6834" w:rsidRPr="00AA2715" w14:paraId="143CF0C5" w14:textId="77777777" w:rsidTr="00341FD5">
        <w:trPr>
          <w:trHeight w:val="406"/>
        </w:trPr>
        <w:tc>
          <w:tcPr>
            <w:tcW w:w="715" w:type="dxa"/>
          </w:tcPr>
          <w:p w14:paraId="5E9AD6F8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7535CBE5" w14:textId="77777777" w:rsidR="007A6834" w:rsidRPr="00620E6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620E69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2BDC0E4C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341D480F" w14:textId="77777777" w:rsidR="007A6834" w:rsidRPr="001F4E60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6262481B" w14:textId="77777777" w:rsidR="007A6834" w:rsidRPr="001F4E60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6F7519C9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A6B1606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938D47E" w14:textId="77777777" w:rsidR="007A6834" w:rsidRPr="00AA271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33AA6701" w14:textId="77777777" w:rsidR="007A6834" w:rsidRPr="00AA2715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2B3E6C1A" w14:textId="77777777" w:rsidR="007A6834" w:rsidRPr="005A1D11" w:rsidRDefault="007A6834" w:rsidP="007A6834">
      <w:pPr>
        <w:jc w:val="both"/>
        <w:rPr>
          <w:lang w:val="bg-BG"/>
        </w:rPr>
      </w:pPr>
      <w:r>
        <w:rPr>
          <w:lang w:val="bg-BG"/>
        </w:rPr>
        <w:t xml:space="preserve">За лятната ваканция в спис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14C5FA03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A151365" w14:textId="77777777" w:rsidR="007A6834" w:rsidRPr="00AA2715" w:rsidRDefault="007A6834" w:rsidP="007A6834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595B60C" w14:textId="77777777" w:rsidR="007A6834" w:rsidRPr="00AA2715" w:rsidRDefault="007A6834" w:rsidP="007A6834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3B75D894" w14:textId="77777777" w:rsidR="007A6834" w:rsidRDefault="007A6834" w:rsidP="007A6834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33028706" w14:textId="77777777" w:rsidR="007A6834" w:rsidRPr="00AA2715" w:rsidRDefault="007A6834" w:rsidP="007A6834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02C22E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BE01FC0" w14:textId="77777777" w:rsidR="007A6834" w:rsidRDefault="007A6834" w:rsidP="007A6834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002ED5B5" w14:textId="77777777" w:rsidR="007A6834" w:rsidRPr="00FF5E21" w:rsidRDefault="007A6834" w:rsidP="007A6834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7A6834" w:rsidRPr="00AA2715" w14:paraId="6CC16EED" w14:textId="77777777" w:rsidTr="00341FD5">
        <w:tc>
          <w:tcPr>
            <w:tcW w:w="715" w:type="dxa"/>
            <w:shd w:val="clear" w:color="auto" w:fill="D9D9D9"/>
          </w:tcPr>
          <w:p w14:paraId="1FC939C7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05BA438A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55BDC87E" w14:textId="77777777" w:rsidR="007A6834" w:rsidRPr="00AA2715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01787DFF" w14:textId="77777777" w:rsidTr="00341FD5">
        <w:trPr>
          <w:trHeight w:val="406"/>
        </w:trPr>
        <w:tc>
          <w:tcPr>
            <w:tcW w:w="715" w:type="dxa"/>
          </w:tcPr>
          <w:p w14:paraId="53C95C2E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6EE221B5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74340427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0A903F7C" w14:textId="77777777" w:rsidR="007A6834" w:rsidRPr="00152F2A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5AE04080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8176123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63F67878" w14:textId="77777777" w:rsidR="007A6834" w:rsidRPr="00152F2A" w:rsidRDefault="007A6834" w:rsidP="00341FD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7A6834" w:rsidRPr="00AA2715" w14:paraId="4FA04A0C" w14:textId="77777777" w:rsidTr="00341FD5">
        <w:tc>
          <w:tcPr>
            <w:tcW w:w="715" w:type="dxa"/>
            <w:shd w:val="clear" w:color="auto" w:fill="D9D9D9"/>
          </w:tcPr>
          <w:p w14:paraId="0686506B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9C7D5DD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32645F14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A6834" w:rsidRPr="00AA2715" w14:paraId="2DFC9C6D" w14:textId="77777777" w:rsidTr="00341FD5">
        <w:trPr>
          <w:trHeight w:val="406"/>
        </w:trPr>
        <w:tc>
          <w:tcPr>
            <w:tcW w:w="715" w:type="dxa"/>
          </w:tcPr>
          <w:p w14:paraId="534588A6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2D981D6D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FAD9F43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02C39DD1" w14:textId="77777777" w:rsidR="007A6834" w:rsidRPr="00AF157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258A118D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CD011A9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5425D29" w14:textId="77777777" w:rsidR="007A6834" w:rsidRPr="00AA271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DC09A1E" w14:textId="77777777" w:rsidR="007A6834" w:rsidRPr="00CB3FE8" w:rsidRDefault="007A6834" w:rsidP="007A6834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10E568B6" w14:textId="77777777" w:rsidR="007A6834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4BEED2AD" w14:textId="77777777" w:rsidR="007A6834" w:rsidRDefault="007A6834" w:rsidP="007A6834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4151868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856144A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795531CC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546453EC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27F46578" w14:textId="77777777" w:rsidR="007A6834" w:rsidRDefault="007A6834" w:rsidP="007A6834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65E5732D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2E80633C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6BBF21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6900FA8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6FB5827C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lastRenderedPageBreak/>
        <w:t>Изход</w:t>
      </w:r>
    </w:p>
    <w:p w14:paraId="215BC2D0" w14:textId="77777777" w:rsidR="007A6834" w:rsidRDefault="007A6834" w:rsidP="007A6834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584D7177" w14:textId="77777777" w:rsidR="007A6834" w:rsidRDefault="007A6834" w:rsidP="007A6834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7A6834" w14:paraId="5D5F4827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06BC25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6CB015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BEAE7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7A6834" w14:paraId="4E4A2722" w14:textId="77777777" w:rsidTr="00341FD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EEC4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1A578C94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2BB8C629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6A96D5CE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5218B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4A5F0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51CEDD3A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809C96C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A80F56B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40540B1F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733B8AD6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7A6834" w14:paraId="1F9F392C" w14:textId="77777777" w:rsidTr="00341FD5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CC12B4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64493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1BCA7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7A6834" w14:paraId="4D7876FA" w14:textId="77777777" w:rsidTr="00341FD5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1130B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39246078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959C68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5D9E2030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5CC8C" w14:textId="77777777" w:rsidR="007A6834" w:rsidRDefault="007A6834" w:rsidP="00341FD5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4DB0C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31141A13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B392603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A743C80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2841B446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7BAD96A0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21794298" w14:textId="77777777" w:rsidR="007A6834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43FC78AA" w14:textId="77777777" w:rsidR="007A6834" w:rsidRDefault="007A6834" w:rsidP="007A6834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47ADFB7B" w14:textId="77777777" w:rsidR="007A6834" w:rsidRDefault="007A6834" w:rsidP="007A6834">
      <w:pPr>
        <w:pStyle w:val="ListParagraph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9582D5" w14:textId="77777777" w:rsidR="007A6834" w:rsidRDefault="007A6834" w:rsidP="007A6834">
      <w:pPr>
        <w:pStyle w:val="ListParagraph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AC92DD3" w14:textId="77777777" w:rsidR="007A6834" w:rsidRDefault="007A6834" w:rsidP="007A6834">
      <w:pPr>
        <w:pStyle w:val="ListParagraph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32EFC8A7" w14:textId="77777777" w:rsidR="007A6834" w:rsidRDefault="007A6834" w:rsidP="007A6834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33F16FB5" w14:textId="77777777" w:rsidR="007A6834" w:rsidRDefault="007A6834" w:rsidP="007A6834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50573FB4" w14:textId="77777777" w:rsidR="007A6834" w:rsidRDefault="007A6834" w:rsidP="007A6834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3E33CB23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404C306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25BA97B2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5A4B54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5D0889D0" w14:textId="77777777" w:rsidR="007A6834" w:rsidRDefault="007A6834" w:rsidP="007A6834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2B9BE887" w14:textId="77777777" w:rsidR="007A6834" w:rsidRDefault="007A6834" w:rsidP="007A6834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1734461B" w14:textId="77777777" w:rsidR="007A6834" w:rsidRPr="006779D7" w:rsidRDefault="007A6834" w:rsidP="007A6834">
      <w:pPr>
        <w:pStyle w:val="ListParagraph"/>
        <w:numPr>
          <w:ilvl w:val="0"/>
          <w:numId w:val="24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4B724317" w14:textId="77777777" w:rsidR="007A6834" w:rsidRDefault="007A6834" w:rsidP="007A6834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7A6834" w14:paraId="573876BF" w14:textId="77777777" w:rsidTr="00341FD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984958E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6A5E5F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B35109" w14:textId="77777777" w:rsidR="007A6834" w:rsidRPr="001C07E6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7A6834" w14:paraId="2767F019" w14:textId="77777777" w:rsidTr="00341FD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06B3C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588EB237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7557C484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31AE24E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8A8F8" w14:textId="77777777" w:rsidR="007A6834" w:rsidRPr="006779D7" w:rsidRDefault="007A6834" w:rsidP="00341FD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71BBE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5A60265B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35AC653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1B31DD6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3F8C5915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06425944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A6748FD" w14:textId="77777777" w:rsidR="007A6834" w:rsidRPr="00CC7367" w:rsidRDefault="007A6834" w:rsidP="00341FD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Крайна сума: 213.85 + 513.24 = 727.09 лв.</w:t>
            </w:r>
          </w:p>
        </w:tc>
      </w:tr>
      <w:tr w:rsidR="007A6834" w14:paraId="50FE6925" w14:textId="77777777" w:rsidTr="00341FD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AEEB" w14:textId="77777777" w:rsidR="007A6834" w:rsidRPr="00841FCA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1FAD6449" w14:textId="77777777" w:rsidR="007A6834" w:rsidRPr="0061138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9ED021C" w14:textId="77777777" w:rsidR="007A6834" w:rsidRPr="0061138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476D1D9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D5E55" w14:textId="77777777" w:rsidR="007A6834" w:rsidRDefault="007A6834" w:rsidP="00341FD5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1F896F4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48C3F1B2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01C187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0E2C4FF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6AC66F1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EF6129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133883E" w14:textId="77777777" w:rsidR="007A6834" w:rsidRDefault="007A6834" w:rsidP="00341FD5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4B149A3D" w14:textId="77777777" w:rsidR="007A6834" w:rsidRPr="001C07E6" w:rsidRDefault="007A6834" w:rsidP="007A6834">
      <w:pPr>
        <w:rPr>
          <w:lang w:val="bg-BG"/>
        </w:rPr>
      </w:pPr>
    </w:p>
    <w:p w14:paraId="706E0247" w14:textId="77777777" w:rsidR="007A6834" w:rsidRPr="00CB3FE8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475A621E" w14:textId="77777777" w:rsidR="007A6834" w:rsidRPr="00A12020" w:rsidRDefault="007A6834" w:rsidP="007A6834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72EA58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951CD1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37F58AA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57794A52" w14:textId="77777777" w:rsidR="007A6834" w:rsidRPr="00A12020" w:rsidRDefault="007A6834" w:rsidP="007A6834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3252073" w14:textId="77777777" w:rsidR="007A6834" w:rsidRDefault="007A6834" w:rsidP="007A6834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25AD4DD" w14:textId="77777777" w:rsidR="007A6834" w:rsidRDefault="007A6834" w:rsidP="007A6834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1A4EA25" w14:textId="77777777" w:rsidR="007A6834" w:rsidRDefault="007A6834" w:rsidP="007A6834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EB74855" w14:textId="77777777" w:rsidR="007A6834" w:rsidRDefault="007A6834" w:rsidP="007A6834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585EDC3D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4A33F7A3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46AFFC22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8688EF9" w14:textId="77777777" w:rsidR="007A6834" w:rsidRPr="00F9180B" w:rsidRDefault="007A6834" w:rsidP="007A6834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0E41D282" w14:textId="77777777" w:rsidR="007A6834" w:rsidRPr="00F546A4" w:rsidRDefault="007A6834" w:rsidP="007A6834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0E3575DC" w14:textId="77777777" w:rsidR="007A6834" w:rsidRPr="003C0CF3" w:rsidRDefault="007A6834" w:rsidP="007A6834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7A6834" w:rsidRPr="00B57630" w14:paraId="122C4DA2" w14:textId="77777777" w:rsidTr="00341FD5">
        <w:tc>
          <w:tcPr>
            <w:tcW w:w="690" w:type="dxa"/>
            <w:shd w:val="clear" w:color="auto" w:fill="D9D9D9" w:themeFill="background1" w:themeFillShade="D9"/>
          </w:tcPr>
          <w:p w14:paraId="33F727FA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BC57E5C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8D4F69" w14:textId="77777777" w:rsidR="007A6834" w:rsidRPr="00B57630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:rsidRPr="00B57630" w14:paraId="4856DA29" w14:textId="77777777" w:rsidTr="00341FD5">
        <w:trPr>
          <w:trHeight w:val="1696"/>
        </w:trPr>
        <w:tc>
          <w:tcPr>
            <w:tcW w:w="690" w:type="dxa"/>
          </w:tcPr>
          <w:p w14:paraId="48AAF533" w14:textId="77777777" w:rsidR="007A6834" w:rsidRPr="00A12020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618D8BF4" w14:textId="77777777" w:rsidR="007A6834" w:rsidRPr="00A12020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0E3EF519" w14:textId="77777777" w:rsidR="007A6834" w:rsidRPr="00D119D6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04D7150" w14:textId="77777777" w:rsidR="007A6834" w:rsidRPr="0032788A" w:rsidRDefault="007A6834" w:rsidP="00341FD5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5600CA80" w14:textId="77777777" w:rsidR="007A6834" w:rsidRPr="00053314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7765726E" w14:textId="77777777" w:rsidR="007A6834" w:rsidRPr="00AF3CD6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09E3CF50" w14:textId="77777777" w:rsidR="007A6834" w:rsidRPr="00AF3CD6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0394F287" w14:textId="77777777" w:rsidR="007A6834" w:rsidRPr="00D119D6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428DCF2" w14:textId="77777777" w:rsidR="007A6834" w:rsidRPr="00D119D6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2EB0D05C" w14:textId="77777777" w:rsidR="007A6834" w:rsidRPr="00053314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03625D9" w14:textId="77777777" w:rsidR="007A6834" w:rsidRPr="0032788A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7A6834" w:rsidRPr="00B57630" w14:paraId="2837D5C8" w14:textId="77777777" w:rsidTr="00341FD5">
        <w:tc>
          <w:tcPr>
            <w:tcW w:w="690" w:type="dxa"/>
            <w:shd w:val="clear" w:color="auto" w:fill="D9D9D9" w:themeFill="background1" w:themeFillShade="D9"/>
          </w:tcPr>
          <w:p w14:paraId="46FC390D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5257F9D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1A9D8659" w14:textId="77777777" w:rsidR="007A6834" w:rsidRPr="00B57630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7A6834" w:rsidRPr="00B57630" w14:paraId="64546E4F" w14:textId="77777777" w:rsidTr="00341FD5">
        <w:trPr>
          <w:trHeight w:val="406"/>
        </w:trPr>
        <w:tc>
          <w:tcPr>
            <w:tcW w:w="690" w:type="dxa"/>
          </w:tcPr>
          <w:p w14:paraId="01111E25" w14:textId="77777777" w:rsidR="007A6834" w:rsidRPr="009352A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8BE25AC" w14:textId="77777777" w:rsidR="007A6834" w:rsidRPr="009352A7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01B7DBC1" w14:textId="77777777" w:rsidR="007A6834" w:rsidRPr="00D57D3A" w:rsidRDefault="007A6834" w:rsidP="00341FD5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057636CC" w14:textId="77777777" w:rsidR="007A6834" w:rsidRPr="00D57D3A" w:rsidRDefault="007A6834" w:rsidP="00341FD5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2320EA5F" w14:textId="77777777" w:rsidR="007A6834" w:rsidRPr="009352A7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40CBFE74" w14:textId="77777777" w:rsidR="007A6834" w:rsidRPr="00A12020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6CED8713" w14:textId="77777777" w:rsidR="007A6834" w:rsidRPr="00A12020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6F63C30F" w14:textId="77777777" w:rsidR="007A6834" w:rsidRPr="00A12020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13F0AA9" w14:textId="77777777" w:rsidR="007A6834" w:rsidRPr="00A12020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4A88EB1B" w14:textId="77777777" w:rsidR="007A6834" w:rsidRPr="00053314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01B0525D" w14:textId="77777777" w:rsidR="007A6834" w:rsidRPr="00A12020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618B335" w14:textId="77777777" w:rsidR="007A6834" w:rsidRDefault="007A6834" w:rsidP="007A6834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4C9FAEF3" w14:textId="77777777" w:rsidR="007A6834" w:rsidRDefault="007A6834" w:rsidP="007A6834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507910C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2E543AFF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706826F8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66ABEC3B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6C928240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4B9BC3E4" w14:textId="77777777" w:rsidR="007A6834" w:rsidRDefault="007A6834" w:rsidP="007A6834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31B6D85F" w14:textId="77777777" w:rsidR="007A6834" w:rsidRDefault="007A6834" w:rsidP="007A6834">
      <w:pPr>
        <w:numPr>
          <w:ilvl w:val="0"/>
          <w:numId w:val="2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4E97867C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260F11F3" w14:textId="77777777" w:rsidR="007A6834" w:rsidRDefault="007A6834" w:rsidP="007A6834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2B305505" w14:textId="77777777" w:rsidR="007A6834" w:rsidRDefault="007A6834" w:rsidP="007A6834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7A6834" w14:paraId="2D8DFEA2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3A6E10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D666D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6F654C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14:paraId="23A59185" w14:textId="77777777" w:rsidTr="00341FD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E6784" w14:textId="77777777" w:rsidR="007A6834" w:rsidRPr="00DA481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6048E" w14:textId="77777777" w:rsidR="007A6834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967A5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53B9F749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20509D43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4FADE2D7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5CE4213A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36DBA715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7A6834" w14:paraId="0DF29CCB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CC5A55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B23F81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3AFC6C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14:paraId="6494ABEB" w14:textId="77777777" w:rsidTr="00341FD5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5DE41" w14:textId="77777777" w:rsidR="007A6834" w:rsidRPr="00230B7D" w:rsidRDefault="007A6834" w:rsidP="00341FD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C3A87" w14:textId="77777777" w:rsidR="007A6834" w:rsidRDefault="007A6834" w:rsidP="00341FD5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E41DB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3BF14F37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3378D6F5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3DDB5703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2A5D80C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4F5E028D" w14:textId="57209F01" w:rsidR="007A6834" w:rsidRPr="002C79E3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C79E3">
              <w:rPr>
                <w:rFonts w:eastAsia="Calibri" w:cs="Times New Roman"/>
                <w:b/>
              </w:rPr>
              <w:t>1223.2</w:t>
            </w:r>
          </w:p>
        </w:tc>
      </w:tr>
    </w:tbl>
    <w:p w14:paraId="36944843" w14:textId="77777777" w:rsidR="007A6834" w:rsidRPr="00DA481C" w:rsidRDefault="007A6834" w:rsidP="007A6834">
      <w:pPr>
        <w:rPr>
          <w:lang w:val="bg-BG"/>
        </w:rPr>
      </w:pPr>
    </w:p>
    <w:p w14:paraId="71A50FC6" w14:textId="77777777" w:rsidR="007A6834" w:rsidRPr="005E77E1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645B0C2C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3EEEDE5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502931F9" w14:textId="77777777" w:rsidR="007A6834" w:rsidRPr="005E77E1" w:rsidRDefault="007A6834" w:rsidP="007A6834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576EF7BF" w14:textId="77777777" w:rsidR="007A6834" w:rsidRPr="005E77E1" w:rsidRDefault="007A6834" w:rsidP="007A6834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57232F81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7BE24EE3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33F9514D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7EB0D41B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0C6078B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281C4387" w14:textId="77777777" w:rsidR="007A6834" w:rsidRPr="005E77E1" w:rsidRDefault="007A6834" w:rsidP="007A6834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F575853" w14:textId="77777777" w:rsidR="007A6834" w:rsidRPr="005E77E1" w:rsidRDefault="007A6834" w:rsidP="007A6834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34E45087" w14:textId="77777777" w:rsidR="007A6834" w:rsidRDefault="007A6834" w:rsidP="007A6834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35F225DB" w14:textId="77777777" w:rsidR="007A6834" w:rsidRPr="005E77E1" w:rsidRDefault="007A6834" w:rsidP="007A6834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7A6834" w:rsidRPr="005E77E1" w14:paraId="2B464914" w14:textId="77777777" w:rsidTr="00341FD5">
        <w:tc>
          <w:tcPr>
            <w:tcW w:w="715" w:type="dxa"/>
            <w:shd w:val="clear" w:color="auto" w:fill="D9D9D9"/>
          </w:tcPr>
          <w:p w14:paraId="25A32218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E5FBCE5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9DE96A7" w14:textId="77777777" w:rsidR="007A6834" w:rsidRPr="005E77E1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706E474E" w14:textId="77777777" w:rsidTr="00341FD5">
        <w:trPr>
          <w:trHeight w:val="406"/>
        </w:trPr>
        <w:tc>
          <w:tcPr>
            <w:tcW w:w="715" w:type="dxa"/>
          </w:tcPr>
          <w:p w14:paraId="426E57E3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1E2E6E38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76470A25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1E5D294D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77062C30" w14:textId="77777777" w:rsidR="007A6834" w:rsidRPr="00F1202E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42DA16A3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43A345F4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69BF7A34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1C0118D" w14:textId="77777777" w:rsidR="007A6834" w:rsidRPr="0070268D" w:rsidRDefault="007A6834" w:rsidP="00341FD5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7A6834" w:rsidRPr="005E77E1" w14:paraId="00A6AE87" w14:textId="77777777" w:rsidTr="00341FD5">
        <w:tc>
          <w:tcPr>
            <w:tcW w:w="715" w:type="dxa"/>
            <w:shd w:val="clear" w:color="auto" w:fill="D9D9D9"/>
          </w:tcPr>
          <w:p w14:paraId="51B2698E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44884DEB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C220856" w14:textId="77777777" w:rsidR="007A6834" w:rsidRPr="005E77E1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5E77E1" w14:paraId="26C98DD8" w14:textId="77777777" w:rsidTr="00341FD5">
        <w:trPr>
          <w:trHeight w:val="406"/>
        </w:trPr>
        <w:tc>
          <w:tcPr>
            <w:tcW w:w="715" w:type="dxa"/>
          </w:tcPr>
          <w:p w14:paraId="15821802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3ADFC996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36456210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1ECFC473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3B031F1" w14:textId="77777777" w:rsidR="007A6834" w:rsidRPr="00F1202E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3978ACF0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58F4A7A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5291B9D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55152216" w14:textId="77777777" w:rsidR="007A6834" w:rsidRPr="005E77E1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1D5367DF" w14:textId="77777777" w:rsidR="007A6834" w:rsidRPr="00CB3FE8" w:rsidRDefault="007A6834" w:rsidP="007A6834">
      <w:pPr>
        <w:rPr>
          <w:lang w:val="bg-BG"/>
        </w:rPr>
      </w:pPr>
    </w:p>
    <w:p w14:paraId="592EBD29" w14:textId="51658AA2" w:rsidR="00640502" w:rsidRPr="007A6834" w:rsidRDefault="00640502" w:rsidP="00CB3FE8"/>
    <w:sectPr w:rsidR="00640502" w:rsidRPr="007A6834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A2F57" w14:textId="77777777" w:rsidR="00CE7B55" w:rsidRDefault="00CE7B55" w:rsidP="008068A2">
      <w:pPr>
        <w:spacing w:after="0" w:line="240" w:lineRule="auto"/>
      </w:pPr>
      <w:r>
        <w:separator/>
      </w:r>
    </w:p>
  </w:endnote>
  <w:endnote w:type="continuationSeparator" w:id="0">
    <w:p w14:paraId="2920C06F" w14:textId="77777777" w:rsidR="00CE7B55" w:rsidRDefault="00CE7B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AB1AA0" w:rsidRDefault="00AB1AA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B1AA0" w:rsidRPr="002C539D" w:rsidRDefault="00AB1AA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AB1AA0" w:rsidRPr="002C539D" w:rsidRDefault="00AB1AA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AB1AA0" w:rsidRPr="002C539D" w:rsidRDefault="00AB1AA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AB1AA0" w:rsidRPr="00596AA5" w:rsidRDefault="00AB1AA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AB1AA0" w:rsidRPr="002C539D" w:rsidRDefault="00AB1AA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AB1AA0" w:rsidRPr="00596AA5" w:rsidRDefault="00AB1AA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0B1B34" w:rsidR="00AB1AA0" w:rsidRPr="00596AA5" w:rsidRDefault="00AB1AA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0FD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0FD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0B1B34" w:rsidR="00AB1AA0" w:rsidRPr="00596AA5" w:rsidRDefault="00AB1AA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0FD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0FD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0FD1EF" w14:textId="77777777" w:rsidR="00CE7B55" w:rsidRDefault="00CE7B55" w:rsidP="008068A2">
      <w:pPr>
        <w:spacing w:after="0" w:line="240" w:lineRule="auto"/>
      </w:pPr>
      <w:r>
        <w:separator/>
      </w:r>
    </w:p>
  </w:footnote>
  <w:footnote w:type="continuationSeparator" w:id="0">
    <w:p w14:paraId="1F4C0977" w14:textId="77777777" w:rsidR="00CE7B55" w:rsidRDefault="00CE7B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AB1AA0" w:rsidRDefault="00AB1AA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multilevel"/>
    <w:tmpl w:val="1A9D31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C49D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91AA937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F15CC"/>
    <w:multiLevelType w:val="hybridMultilevel"/>
    <w:tmpl w:val="93BC23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13"/>
  </w:num>
  <w:num w:numId="5">
    <w:abstractNumId w:val="17"/>
  </w:num>
  <w:num w:numId="6">
    <w:abstractNumId w:val="20"/>
  </w:num>
  <w:num w:numId="7">
    <w:abstractNumId w:val="1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4"/>
  </w:num>
  <w:num w:numId="13">
    <w:abstractNumId w:val="11"/>
  </w:num>
  <w:num w:numId="14">
    <w:abstractNumId w:val="16"/>
  </w:num>
  <w:num w:numId="15">
    <w:abstractNumId w:val="19"/>
  </w:num>
  <w:num w:numId="16">
    <w:abstractNumId w:val="4"/>
  </w:num>
  <w:num w:numId="17">
    <w:abstractNumId w:val="0"/>
  </w:num>
  <w:num w:numId="18">
    <w:abstractNumId w:val="9"/>
  </w:num>
  <w:num w:numId="19">
    <w:abstractNumId w:val="3"/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</w:num>
  <w:num w:numId="23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18"/>
  </w:num>
  <w:num w:numId="25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TQ0tzAxsTSwtDBS0lEKTi0uzszPAykwqgUAZhSOnC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41B6"/>
    <w:rsid w:val="00103906"/>
    <w:rsid w:val="00116973"/>
    <w:rsid w:val="001275B9"/>
    <w:rsid w:val="0013022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8CD"/>
    <w:rsid w:val="002578EA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C79E3"/>
    <w:rsid w:val="002D07CA"/>
    <w:rsid w:val="002E5F40"/>
    <w:rsid w:val="00305122"/>
    <w:rsid w:val="003110B8"/>
    <w:rsid w:val="0031582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C21"/>
    <w:rsid w:val="003E1013"/>
    <w:rsid w:val="003E167F"/>
    <w:rsid w:val="003E2A3C"/>
    <w:rsid w:val="003E2F33"/>
    <w:rsid w:val="003E6BFB"/>
    <w:rsid w:val="003F1864"/>
    <w:rsid w:val="0041081C"/>
    <w:rsid w:val="004257D6"/>
    <w:rsid w:val="004311CA"/>
    <w:rsid w:val="0047331A"/>
    <w:rsid w:val="0047640B"/>
    <w:rsid w:val="0047644B"/>
    <w:rsid w:val="00476D4B"/>
    <w:rsid w:val="00491748"/>
    <w:rsid w:val="004A7E77"/>
    <w:rsid w:val="004B0253"/>
    <w:rsid w:val="004C0114"/>
    <w:rsid w:val="004C0A80"/>
    <w:rsid w:val="004C0E76"/>
    <w:rsid w:val="004C4AB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FD7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5484"/>
    <w:rsid w:val="00585F76"/>
    <w:rsid w:val="0058723E"/>
    <w:rsid w:val="00594821"/>
    <w:rsid w:val="00596357"/>
    <w:rsid w:val="00596AA5"/>
    <w:rsid w:val="005B0164"/>
    <w:rsid w:val="005C131C"/>
    <w:rsid w:val="005C6A24"/>
    <w:rsid w:val="005C713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4F0"/>
    <w:rsid w:val="00644D27"/>
    <w:rsid w:val="006640AE"/>
    <w:rsid w:val="00670041"/>
    <w:rsid w:val="00671FE2"/>
    <w:rsid w:val="00686C0C"/>
    <w:rsid w:val="00691B95"/>
    <w:rsid w:val="00695634"/>
    <w:rsid w:val="006A2531"/>
    <w:rsid w:val="006A6477"/>
    <w:rsid w:val="006D239A"/>
    <w:rsid w:val="006E1302"/>
    <w:rsid w:val="006E2245"/>
    <w:rsid w:val="006E55B4"/>
    <w:rsid w:val="006E7E50"/>
    <w:rsid w:val="00704432"/>
    <w:rsid w:val="007051DF"/>
    <w:rsid w:val="00724DA4"/>
    <w:rsid w:val="007526B1"/>
    <w:rsid w:val="007575D2"/>
    <w:rsid w:val="00763912"/>
    <w:rsid w:val="00774DA3"/>
    <w:rsid w:val="00774E44"/>
    <w:rsid w:val="00785258"/>
    <w:rsid w:val="00791F02"/>
    <w:rsid w:val="0079324A"/>
    <w:rsid w:val="00794EEE"/>
    <w:rsid w:val="00795F5D"/>
    <w:rsid w:val="007A635E"/>
    <w:rsid w:val="007A6834"/>
    <w:rsid w:val="007B3686"/>
    <w:rsid w:val="007C2C37"/>
    <w:rsid w:val="007C3E81"/>
    <w:rsid w:val="007C42AC"/>
    <w:rsid w:val="007D330D"/>
    <w:rsid w:val="007D66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FCE"/>
    <w:rsid w:val="008B07D7"/>
    <w:rsid w:val="008B557F"/>
    <w:rsid w:val="008C2344"/>
    <w:rsid w:val="008C2B83"/>
    <w:rsid w:val="008C5930"/>
    <w:rsid w:val="008D6097"/>
    <w:rsid w:val="008E6CF3"/>
    <w:rsid w:val="008F202C"/>
    <w:rsid w:val="008F49C2"/>
    <w:rsid w:val="008F5B43"/>
    <w:rsid w:val="008F5FDB"/>
    <w:rsid w:val="00902E68"/>
    <w:rsid w:val="00912BC6"/>
    <w:rsid w:val="0092145D"/>
    <w:rsid w:val="009254B7"/>
    <w:rsid w:val="00930CEE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B4FB4"/>
    <w:rsid w:val="009C0C39"/>
    <w:rsid w:val="009C77D0"/>
    <w:rsid w:val="009D1805"/>
    <w:rsid w:val="009E1A09"/>
    <w:rsid w:val="009E64AB"/>
    <w:rsid w:val="00A02545"/>
    <w:rsid w:val="00A025E6"/>
    <w:rsid w:val="00A05555"/>
    <w:rsid w:val="00A06D89"/>
    <w:rsid w:val="00A10720"/>
    <w:rsid w:val="00A35790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AF2AA6"/>
    <w:rsid w:val="00B0497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2862"/>
    <w:rsid w:val="00C84E4D"/>
    <w:rsid w:val="00CA2FD0"/>
    <w:rsid w:val="00CB3FE8"/>
    <w:rsid w:val="00CB626D"/>
    <w:rsid w:val="00CD5181"/>
    <w:rsid w:val="00CD7485"/>
    <w:rsid w:val="00CE2360"/>
    <w:rsid w:val="00CE236C"/>
    <w:rsid w:val="00CE7B55"/>
    <w:rsid w:val="00CF0047"/>
    <w:rsid w:val="00D22895"/>
    <w:rsid w:val="00D3404A"/>
    <w:rsid w:val="00D4354E"/>
    <w:rsid w:val="00D43F69"/>
    <w:rsid w:val="00D50F79"/>
    <w:rsid w:val="00D73957"/>
    <w:rsid w:val="00D8102D"/>
    <w:rsid w:val="00D8395C"/>
    <w:rsid w:val="00D86DBB"/>
    <w:rsid w:val="00D910AA"/>
    <w:rsid w:val="00DA028F"/>
    <w:rsid w:val="00DA7137"/>
    <w:rsid w:val="00DC0D8B"/>
    <w:rsid w:val="00DC28E6"/>
    <w:rsid w:val="00DC79E8"/>
    <w:rsid w:val="00DD55F0"/>
    <w:rsid w:val="00DD7BB2"/>
    <w:rsid w:val="00DE1B8E"/>
    <w:rsid w:val="00DE6099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04"/>
    <w:rsid w:val="00E74623"/>
    <w:rsid w:val="00E80E3D"/>
    <w:rsid w:val="00E86A23"/>
    <w:rsid w:val="00E86D42"/>
    <w:rsid w:val="00E870B8"/>
    <w:rsid w:val="00EA1019"/>
    <w:rsid w:val="00EA3B29"/>
    <w:rsid w:val="00EB6486"/>
    <w:rsid w:val="00EB7421"/>
    <w:rsid w:val="00EC36F5"/>
    <w:rsid w:val="00EC5A4D"/>
    <w:rsid w:val="00ED0DEA"/>
    <w:rsid w:val="00ED73C4"/>
    <w:rsid w:val="00EE4E9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1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7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image" Target="media/image15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image" Target="media/image110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30.png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539116-B7AC-486C-9C47-BC14F3BBD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99</Words>
  <Characters>9685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15-10-26T22:35:00Z</cp:lastPrinted>
  <dcterms:created xsi:type="dcterms:W3CDTF">2023-12-16T23:49:00Z</dcterms:created>
  <dcterms:modified xsi:type="dcterms:W3CDTF">2023-12-16T23:49:00Z</dcterms:modified>
  <cp:category>programming;education;software engineering;software development</cp:category>
</cp:coreProperties>
</file>